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746476" w14:paraId="27CB1E91" w14:textId="77777777" w:rsidTr="00746476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8733BD4" w14:textId="77777777" w:rsidR="00602F7D" w:rsidRPr="0074647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46476" w14:paraId="4EF27618" w14:textId="77777777" w:rsidTr="00746476">
        <w:trPr>
          <w:trHeight w:val="413"/>
        </w:trPr>
        <w:tc>
          <w:tcPr>
            <w:tcW w:w="1248" w:type="pct"/>
          </w:tcPr>
          <w:p w14:paraId="36605F64" w14:textId="77777777" w:rsidR="0000007A" w:rsidRPr="0074647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4647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85A71" w14:textId="77777777" w:rsidR="0000007A" w:rsidRPr="00746476" w:rsidRDefault="005678C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4647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746476" w14:paraId="77C3B513" w14:textId="77777777" w:rsidTr="00746476">
        <w:trPr>
          <w:trHeight w:val="290"/>
        </w:trPr>
        <w:tc>
          <w:tcPr>
            <w:tcW w:w="1248" w:type="pct"/>
          </w:tcPr>
          <w:p w14:paraId="46A956C7" w14:textId="77777777" w:rsidR="0000007A" w:rsidRPr="0074647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2E4E3" w14:textId="77777777" w:rsidR="0000007A" w:rsidRPr="0074647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678C3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03</w:t>
            </w:r>
          </w:p>
        </w:tc>
      </w:tr>
      <w:tr w:rsidR="0000007A" w:rsidRPr="00746476" w14:paraId="28A11E80" w14:textId="77777777" w:rsidTr="00746476">
        <w:trPr>
          <w:trHeight w:val="331"/>
        </w:trPr>
        <w:tc>
          <w:tcPr>
            <w:tcW w:w="1248" w:type="pct"/>
          </w:tcPr>
          <w:p w14:paraId="2A068739" w14:textId="77777777" w:rsidR="0000007A" w:rsidRPr="0074647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7025" w14:textId="77777777" w:rsidR="0000007A" w:rsidRPr="00746476" w:rsidRDefault="005678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46476">
              <w:rPr>
                <w:rFonts w:ascii="Arial" w:hAnsi="Arial" w:cs="Arial"/>
                <w:b/>
                <w:sz w:val="20"/>
                <w:szCs w:val="20"/>
                <w:lang w:val="en-GB"/>
              </w:rPr>
              <w:t>Post Covid – Severe Ileitis</w:t>
            </w:r>
          </w:p>
        </w:tc>
      </w:tr>
      <w:tr w:rsidR="00CF0BBB" w:rsidRPr="00746476" w14:paraId="79F56EF2" w14:textId="77777777" w:rsidTr="00746476">
        <w:trPr>
          <w:trHeight w:val="332"/>
        </w:trPr>
        <w:tc>
          <w:tcPr>
            <w:tcW w:w="1248" w:type="pct"/>
          </w:tcPr>
          <w:p w14:paraId="481BCCEC" w14:textId="77777777" w:rsidR="00CF0BBB" w:rsidRPr="0074647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14AF4" w14:textId="77777777" w:rsidR="00CF0BBB" w:rsidRPr="00746476" w:rsidRDefault="005678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7AE20F0" w14:textId="77777777" w:rsidR="00037D52" w:rsidRPr="0074647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9F7337" w14:textId="128310C2" w:rsidR="009B239B" w:rsidRPr="00746476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746476">
        <w:rPr>
          <w:rFonts w:ascii="Arial" w:hAnsi="Arial" w:cs="Arial"/>
          <w:sz w:val="20"/>
          <w:szCs w:val="20"/>
        </w:rPr>
        <w:t xml:space="preserve"> </w:t>
      </w:r>
    </w:p>
    <w:p w14:paraId="46140230" w14:textId="77777777" w:rsidR="00626025" w:rsidRPr="00746476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08A4B2FF" w14:textId="77777777" w:rsidR="0086369B" w:rsidRPr="0074647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173A606" w14:textId="77777777" w:rsidR="00626025" w:rsidRPr="0074647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4647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3CB4EF4C" w14:textId="77777777" w:rsidR="007B54A4" w:rsidRPr="0074647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044D1C84" w14:textId="77777777" w:rsidR="007B54A4" w:rsidRPr="0074647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4647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1D4BA8A1" w14:textId="77777777" w:rsidR="00640538" w:rsidRPr="00746476" w:rsidRDefault="00B83AC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4647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7AFF4E" wp14:editId="2FA12BD4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8890" b="7620"/>
                <wp:wrapNone/>
                <wp:docPr id="379891169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64A5D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5CDF7B72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048F9DF5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14AB75CE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10D32359" w14:textId="77777777" w:rsidR="00E03C32" w:rsidRDefault="005678C3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5678C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Japanese Journal of Gastroenterology and Hepatology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5678C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10(9): 1-4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4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0EFFDA10" w14:textId="77777777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5678C3" w:rsidRPr="005678C3">
                              <w:t xml:space="preserve"> </w:t>
                            </w:r>
                            <w:hyperlink r:id="rId8" w:history="1">
                              <w:r w:rsidR="005678C3" w:rsidRPr="00E7617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jajgastrohepto.org/volume-10/</w:t>
                              </w:r>
                            </w:hyperlink>
                            <w:r w:rsidR="005678C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7AFF4E" id="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">
                <v:path arrowok="t"/>
                <v:textbox>
                  <w:txbxContent>
                    <w:p w14:paraId="0A864A5D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5CDF7B72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048F9DF5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14AB75CE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10D32359" w14:textId="77777777" w:rsidR="00E03C32" w:rsidRDefault="005678C3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5678C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Japanese Journal of Gastroenterology and Hepatology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5678C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10(9): 1-4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4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0EFFDA10" w14:textId="77777777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5678C3" w:rsidRPr="005678C3">
                        <w:t xml:space="preserve"> </w:t>
                      </w:r>
                      <w:hyperlink r:id="rId9" w:history="1">
                        <w:r w:rsidR="005678C3" w:rsidRPr="00E76177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jajgastrohepto.org/volume-10/</w:t>
                        </w:r>
                      </w:hyperlink>
                      <w:r w:rsidR="005678C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7A90F68F" w14:textId="77777777" w:rsidR="00D9392F" w:rsidRPr="0074647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4647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264FD67E" w14:textId="77777777" w:rsidR="00D27A79" w:rsidRPr="0074647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746476" w14:paraId="3AC9563C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5FE47411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4647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4647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A459747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46476" w14:paraId="43124B20" w14:textId="77777777" w:rsidTr="007222C8">
        <w:tc>
          <w:tcPr>
            <w:tcW w:w="1265" w:type="pct"/>
            <w:noWrap/>
          </w:tcPr>
          <w:p w14:paraId="58FE14A9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266B8192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46476">
              <w:rPr>
                <w:rFonts w:ascii="Arial" w:hAnsi="Arial" w:cs="Arial"/>
                <w:lang w:val="en-GB"/>
              </w:rPr>
              <w:t>Reviewer’s comment</w:t>
            </w:r>
          </w:p>
          <w:p w14:paraId="05568048" w14:textId="77777777" w:rsidR="00421DBF" w:rsidRPr="0074647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283ED25" w14:textId="77777777" w:rsidR="00421DBF" w:rsidRPr="0074647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A2D9DF9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46476">
              <w:rPr>
                <w:rFonts w:ascii="Arial" w:hAnsi="Arial" w:cs="Arial"/>
                <w:lang w:val="en-GB"/>
              </w:rPr>
              <w:t>Author’s Feedback</w:t>
            </w:r>
            <w:r w:rsidRPr="0074647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4647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46476" w14:paraId="27440AB1" w14:textId="77777777" w:rsidTr="007222C8">
        <w:trPr>
          <w:trHeight w:val="1264"/>
        </w:trPr>
        <w:tc>
          <w:tcPr>
            <w:tcW w:w="1265" w:type="pct"/>
            <w:noWrap/>
          </w:tcPr>
          <w:p w14:paraId="2FD8D33B" w14:textId="77777777" w:rsidR="00F1171E" w:rsidRPr="0074647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C2C58A6" w14:textId="77777777" w:rsidR="00F1171E" w:rsidRPr="0074647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51A675" w14:textId="3825BCED" w:rsidR="00F1171E" w:rsidRPr="00746476" w:rsidRDefault="005979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1.</w:t>
            </w:r>
            <w:r w:rsidR="00A6183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E94410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need to change according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</w:t>
            </w:r>
            <w:r w:rsidR="00E94410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F1ED1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se study</w:t>
            </w:r>
            <w:r w:rsidR="00153D38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236B9B4A" w14:textId="53B3EA06" w:rsidR="00D05452" w:rsidRPr="00746476" w:rsidRDefault="00D0545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2.</w:t>
            </w:r>
            <w:r w:rsidR="00A6183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394B0A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need to be slightly added more information </w:t>
            </w:r>
            <w:r w:rsidR="004857E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ccording to </w:t>
            </w:r>
            <w:proofErr w:type="spellStart"/>
            <w:r w:rsidR="004857E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vestion</w:t>
            </w:r>
            <w:proofErr w:type="spellEnd"/>
            <w:r w:rsidR="004857E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nstrument u</w:t>
            </w:r>
            <w:r w:rsidR="00C34430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d and result.</w:t>
            </w:r>
          </w:p>
          <w:p w14:paraId="723135FA" w14:textId="08E1A642" w:rsidR="00C34430" w:rsidRPr="00746476" w:rsidRDefault="00C3443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.</w:t>
            </w:r>
            <w:r w:rsidR="00A6183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ase management </w:t>
            </w:r>
            <w:r w:rsidR="00C02B5F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missing.</w:t>
            </w:r>
          </w:p>
          <w:p w14:paraId="64F0BEB0" w14:textId="32232225" w:rsidR="00C02B5F" w:rsidRPr="00746476" w:rsidRDefault="00C02B5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.</w:t>
            </w:r>
            <w:r w:rsidR="00A6183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</w:t>
            </w:r>
            <w:proofErr w:type="spellStart"/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perate</w:t>
            </w:r>
            <w:proofErr w:type="spellEnd"/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able for laboratory data interpretation</w:t>
            </w:r>
            <w:r w:rsidR="0054241D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02D06458" w14:textId="436FC69C" w:rsidR="0054241D" w:rsidRPr="00746476" w:rsidRDefault="0054241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.</w:t>
            </w:r>
            <w:r w:rsidR="00A6183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ignment are not proper.</w:t>
            </w:r>
          </w:p>
          <w:p w14:paraId="791F65C3" w14:textId="51263FF0" w:rsidR="00A606C6" w:rsidRPr="00746476" w:rsidRDefault="0054241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.</w:t>
            </w:r>
            <w:r w:rsidR="00A61835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1B321A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zathioprine </w:t>
            </w:r>
            <w:r w:rsidR="000D373E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dicine name spelling wrong</w:t>
            </w:r>
            <w:r w:rsidR="00A606C6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606E759A" w14:textId="463CFC15" w:rsidR="004E018E" w:rsidRPr="00746476" w:rsidRDefault="00A6183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7</w:t>
            </w:r>
            <w:r w:rsidR="00E66108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E66108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-</w:t>
            </w:r>
            <w:proofErr w:type="gramStart"/>
            <w:r w:rsidR="00E66108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) </w:t>
            </w:r>
            <w:r w:rsidR="000A6679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void</w:t>
            </w:r>
            <w:proofErr w:type="gramEnd"/>
            <w:r w:rsidR="000A6679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rom minus sign.</w:t>
            </w:r>
          </w:p>
          <w:p w14:paraId="546F182A" w14:textId="1F0813B2" w:rsidR="00103654" w:rsidRPr="00746476" w:rsidRDefault="00A6183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8</w:t>
            </w:r>
            <w:r w:rsidR="00103654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103654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age need to </w:t>
            </w:r>
            <w:r w:rsidR="00C55246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erge 4 in one </w:t>
            </w:r>
            <w:proofErr w:type="spellStart"/>
            <w:proofErr w:type="gramStart"/>
            <w:r w:rsidR="009E753A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gue</w:t>
            </w:r>
            <w:r w:rsidR="004D36F7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if</w:t>
            </w:r>
            <w:proofErr w:type="spellEnd"/>
            <w:proofErr w:type="gramEnd"/>
            <w:r w:rsidR="004D36F7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possible.</w:t>
            </w:r>
          </w:p>
          <w:p w14:paraId="08A28AE3" w14:textId="7EE96B56" w:rsidR="00153D38" w:rsidRPr="00746476" w:rsidRDefault="00577D5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5EB6D631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46476" w14:paraId="74A1A704" w14:textId="77777777" w:rsidTr="00335A09">
        <w:trPr>
          <w:trHeight w:val="557"/>
        </w:trPr>
        <w:tc>
          <w:tcPr>
            <w:tcW w:w="1265" w:type="pct"/>
            <w:noWrap/>
          </w:tcPr>
          <w:p w14:paraId="785AE98F" w14:textId="77777777" w:rsidR="00F1171E" w:rsidRPr="0074647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2BF1B2B" w14:textId="77777777" w:rsidR="00F1171E" w:rsidRPr="0074647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8822301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385A3CD" w14:textId="7DB35A1B" w:rsidR="00F1171E" w:rsidRPr="00746476" w:rsidRDefault="00CA354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st</w:t>
            </w:r>
            <w:r w:rsidR="00F008ED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-</w:t>
            </w: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VID 19</w:t>
            </w:r>
            <w:r w:rsidR="00A44F21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evere </w:t>
            </w:r>
            <w:proofErr w:type="gramStart"/>
            <w:r w:rsidR="00A44F21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</w:t>
            </w:r>
            <w:r w:rsidR="00FF4376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</w:t>
            </w:r>
            <w:r w:rsidR="00234024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is </w:t>
            </w:r>
            <w:r w:rsidR="007F0162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4C3D17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ith</w:t>
            </w:r>
            <w:proofErr w:type="gramEnd"/>
            <w:r w:rsidR="004C3D17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ultiple involvement </w:t>
            </w:r>
            <w:r w:rsidR="003922A6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an </w:t>
            </w:r>
            <w:proofErr w:type="gramStart"/>
            <w:r w:rsidR="003922A6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8 year </w:t>
            </w:r>
            <w:r w:rsidR="00464BCF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ld</w:t>
            </w:r>
            <w:proofErr w:type="gramEnd"/>
            <w:r w:rsidR="00464BCF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366FC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</w:t>
            </w:r>
            <w:r w:rsidR="00464BCF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e.</w:t>
            </w:r>
          </w:p>
        </w:tc>
        <w:tc>
          <w:tcPr>
            <w:tcW w:w="1523" w:type="pct"/>
          </w:tcPr>
          <w:p w14:paraId="38E9990F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46476" w14:paraId="562AE78D" w14:textId="77777777" w:rsidTr="007222C8">
        <w:trPr>
          <w:trHeight w:val="1262"/>
        </w:trPr>
        <w:tc>
          <w:tcPr>
            <w:tcW w:w="1265" w:type="pct"/>
            <w:noWrap/>
          </w:tcPr>
          <w:p w14:paraId="78914B19" w14:textId="77777777" w:rsidR="00F1171E" w:rsidRPr="0074647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4647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78FAE7A7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95EF53" w14:textId="1EC96058" w:rsidR="00F1171E" w:rsidRPr="00746476" w:rsidRDefault="00D31948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 to </w:t>
            </w:r>
            <w:proofErr w:type="gramStart"/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</w:t>
            </w:r>
            <w:r w:rsidR="00B37A91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proofErr w:type="gramEnd"/>
            <w:r w:rsidR="00B37A91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aboratory instruments, Medication,</w:t>
            </w:r>
            <w:r w:rsidR="006B3D7D"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main laboratory data intervention</w:t>
            </w:r>
          </w:p>
        </w:tc>
        <w:tc>
          <w:tcPr>
            <w:tcW w:w="1523" w:type="pct"/>
          </w:tcPr>
          <w:p w14:paraId="2F0B0E28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46476" w14:paraId="477C94AD" w14:textId="77777777" w:rsidTr="007222C8">
        <w:trPr>
          <w:trHeight w:val="859"/>
        </w:trPr>
        <w:tc>
          <w:tcPr>
            <w:tcW w:w="1265" w:type="pct"/>
            <w:noWrap/>
          </w:tcPr>
          <w:p w14:paraId="4701EFF4" w14:textId="77777777" w:rsidR="00F1171E" w:rsidRPr="0074647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305F346A" w14:textId="765B0B43" w:rsidR="00F1171E" w:rsidRPr="00746476" w:rsidRDefault="00B0306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F6A9901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46476" w14:paraId="2BD071CD" w14:textId="77777777" w:rsidTr="007222C8">
        <w:trPr>
          <w:trHeight w:val="703"/>
        </w:trPr>
        <w:tc>
          <w:tcPr>
            <w:tcW w:w="1265" w:type="pct"/>
            <w:noWrap/>
          </w:tcPr>
          <w:p w14:paraId="11609E79" w14:textId="77777777" w:rsidR="00F1171E" w:rsidRPr="0074647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42AC3178" w14:textId="77777777" w:rsidR="00F1171E" w:rsidRPr="0074647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2F29432" w14:textId="729A009D" w:rsidR="00F1171E" w:rsidRPr="00746476" w:rsidRDefault="00E9107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0F2C2692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46476" w14:paraId="77DBEAF9" w14:textId="77777777" w:rsidTr="007222C8">
        <w:trPr>
          <w:trHeight w:val="386"/>
        </w:trPr>
        <w:tc>
          <w:tcPr>
            <w:tcW w:w="1265" w:type="pct"/>
            <w:noWrap/>
          </w:tcPr>
          <w:p w14:paraId="76AA993D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09C5BC37" w14:textId="77777777" w:rsidR="00F1171E" w:rsidRPr="0074647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4647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01D2319F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7C6579B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1BD405" w14:textId="0E5517AC" w:rsidR="00F1171E" w:rsidRPr="00746476" w:rsidRDefault="00E9107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39A16DDA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001A38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FA7789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2C8AE84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46476" w14:paraId="44D98F56" w14:textId="77777777" w:rsidTr="007222C8">
        <w:trPr>
          <w:trHeight w:val="1178"/>
        </w:trPr>
        <w:tc>
          <w:tcPr>
            <w:tcW w:w="1265" w:type="pct"/>
            <w:noWrap/>
          </w:tcPr>
          <w:p w14:paraId="4AD2374F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4647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4647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4647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7DA0BE44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AB03E7A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65986E3" w14:textId="3C1B080F" w:rsidR="00F1171E" w:rsidRPr="00746476" w:rsidRDefault="00101C0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sz w:val="20"/>
                <w:szCs w:val="20"/>
                <w:lang w:val="en-GB"/>
              </w:rPr>
              <w:t>Alignment and Alphabet</w:t>
            </w:r>
            <w:r w:rsidR="00093F5E" w:rsidRPr="0074647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093F5E" w:rsidRPr="00746476">
              <w:rPr>
                <w:rFonts w:ascii="Arial" w:hAnsi="Arial" w:cs="Arial"/>
                <w:sz w:val="20"/>
                <w:szCs w:val="20"/>
                <w:lang w:val="en-GB"/>
              </w:rPr>
              <w:t xml:space="preserve">are </w:t>
            </w:r>
            <w:r w:rsidRPr="0074647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093F5E" w:rsidRPr="00746476">
              <w:rPr>
                <w:rFonts w:ascii="Arial" w:hAnsi="Arial" w:cs="Arial"/>
                <w:sz w:val="20"/>
                <w:szCs w:val="20"/>
                <w:lang w:val="en-GB"/>
              </w:rPr>
              <w:t>need</w:t>
            </w:r>
            <w:proofErr w:type="gramEnd"/>
            <w:r w:rsidR="00093F5E" w:rsidRPr="00746476">
              <w:rPr>
                <w:rFonts w:ascii="Arial" w:hAnsi="Arial" w:cs="Arial"/>
                <w:sz w:val="20"/>
                <w:szCs w:val="20"/>
                <w:lang w:val="en-GB"/>
              </w:rPr>
              <w:t xml:space="preserve"> to</w:t>
            </w:r>
            <w:r w:rsidR="001027A1" w:rsidRPr="00746476">
              <w:rPr>
                <w:rFonts w:ascii="Arial" w:hAnsi="Arial" w:cs="Arial"/>
                <w:sz w:val="20"/>
                <w:szCs w:val="20"/>
                <w:lang w:val="en-GB"/>
              </w:rPr>
              <w:t xml:space="preserve"> proper </w:t>
            </w:r>
            <w:proofErr w:type="spellStart"/>
            <w:proofErr w:type="gramStart"/>
            <w:r w:rsidR="001027A1" w:rsidRPr="00746476">
              <w:rPr>
                <w:rFonts w:ascii="Arial" w:hAnsi="Arial" w:cs="Arial"/>
                <w:sz w:val="20"/>
                <w:szCs w:val="20"/>
                <w:lang w:val="en-GB"/>
              </w:rPr>
              <w:t>used,of</w:t>
            </w:r>
            <w:proofErr w:type="spellEnd"/>
            <w:proofErr w:type="gramEnd"/>
            <w:r w:rsidR="001027A1" w:rsidRPr="00746476">
              <w:rPr>
                <w:rFonts w:ascii="Arial" w:hAnsi="Arial" w:cs="Arial"/>
                <w:sz w:val="20"/>
                <w:szCs w:val="20"/>
                <w:lang w:val="en-GB"/>
              </w:rPr>
              <w:t xml:space="preserve"> possible.</w:t>
            </w:r>
          </w:p>
          <w:p w14:paraId="74D7329C" w14:textId="19EBAEDF" w:rsidR="00F1171E" w:rsidRPr="00746476" w:rsidRDefault="00F1171E" w:rsidP="009E32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EBD725E" w14:textId="77777777" w:rsidR="00F1171E" w:rsidRPr="0074647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95CB493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885F8B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EC61FCE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BEE02D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AAFCFC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B812D4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B75391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80DB885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6C8DCC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C88AFE4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D07D11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35ADAB4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F8509F3" w14:textId="77777777" w:rsidR="00F1171E" w:rsidRPr="0074647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746476" w14:paraId="03452A88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B91F6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4647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4647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3B7B464F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46476" w14:paraId="4944D6B3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D511E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D97BC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4647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19D2DBBE" w14:textId="77777777" w:rsidR="00F1171E" w:rsidRPr="0074647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46476">
              <w:rPr>
                <w:rFonts w:ascii="Arial" w:hAnsi="Arial" w:cs="Arial"/>
                <w:lang w:val="en-GB"/>
              </w:rPr>
              <w:t>Author’s comment</w:t>
            </w:r>
            <w:r w:rsidRPr="0074647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4647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46476" w14:paraId="119DE792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D6039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4647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D916AAF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B69EB5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4647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4647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4647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EF34525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5B0698B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1BCDCFD1" w14:textId="77777777" w:rsidR="00F1171E" w:rsidRPr="0074647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AA41FE" w14:textId="77777777" w:rsidR="00F1171E" w:rsidRPr="0074647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BB28889" w14:textId="77777777" w:rsidR="00F1171E" w:rsidRPr="0074647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B2CD2C0" w14:textId="77777777" w:rsidR="00F1171E" w:rsidRPr="0074647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1413AD7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FF89180" w14:textId="77777777" w:rsidR="00746476" w:rsidRPr="00233372" w:rsidRDefault="00746476" w:rsidP="0074647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33372">
        <w:rPr>
          <w:rFonts w:ascii="Arial" w:hAnsi="Arial" w:cs="Arial"/>
          <w:b/>
          <w:u w:val="single"/>
        </w:rPr>
        <w:t>Reviewer details:</w:t>
      </w:r>
    </w:p>
    <w:p w14:paraId="1DF2A947" w14:textId="77777777" w:rsidR="00746476" w:rsidRDefault="00746476" w:rsidP="00746476">
      <w:r w:rsidRPr="00233372">
        <w:rPr>
          <w:rFonts w:ascii="Arial" w:hAnsi="Arial" w:cs="Arial"/>
          <w:b/>
          <w:color w:val="000000"/>
          <w:sz w:val="20"/>
          <w:szCs w:val="20"/>
        </w:rPr>
        <w:t xml:space="preserve">Dil Prasad Subba, Sharda </w:t>
      </w:r>
      <w:proofErr w:type="gramStart"/>
      <w:r w:rsidRPr="00233372">
        <w:rPr>
          <w:rFonts w:ascii="Arial" w:hAnsi="Arial" w:cs="Arial"/>
          <w:b/>
          <w:color w:val="000000"/>
          <w:sz w:val="20"/>
          <w:szCs w:val="20"/>
        </w:rPr>
        <w:t>University ,</w:t>
      </w:r>
      <w:proofErr w:type="gramEnd"/>
      <w:r w:rsidRPr="00233372">
        <w:rPr>
          <w:rFonts w:ascii="Arial" w:hAnsi="Arial" w:cs="Arial"/>
          <w:b/>
          <w:color w:val="000000"/>
          <w:sz w:val="20"/>
          <w:szCs w:val="20"/>
        </w:rPr>
        <w:t xml:space="preserve"> India</w:t>
      </w:r>
    </w:p>
    <w:p w14:paraId="2906CE0C" w14:textId="77777777" w:rsidR="00746476" w:rsidRPr="00746476" w:rsidRDefault="0074647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746476" w:rsidRPr="00746476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18C8B" w14:textId="77777777" w:rsidR="009A775C" w:rsidRPr="0000007A" w:rsidRDefault="009A775C" w:rsidP="0099583E">
      <w:r>
        <w:separator/>
      </w:r>
    </w:p>
  </w:endnote>
  <w:endnote w:type="continuationSeparator" w:id="0">
    <w:p w14:paraId="0E786B35" w14:textId="77777777" w:rsidR="009A775C" w:rsidRPr="0000007A" w:rsidRDefault="009A775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4ABC3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B11C7" w14:textId="77777777" w:rsidR="009A775C" w:rsidRPr="0000007A" w:rsidRDefault="009A775C" w:rsidP="0099583E">
      <w:r>
        <w:separator/>
      </w:r>
    </w:p>
  </w:footnote>
  <w:footnote w:type="continuationSeparator" w:id="0">
    <w:p w14:paraId="3EFBE885" w14:textId="77777777" w:rsidR="009A775C" w:rsidRPr="0000007A" w:rsidRDefault="009A775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C472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503AA3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8A5FF82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34426687">
    <w:abstractNumId w:val="3"/>
  </w:num>
  <w:num w:numId="2" w16cid:durableId="1294628790">
    <w:abstractNumId w:val="6"/>
  </w:num>
  <w:num w:numId="3" w16cid:durableId="1739282676">
    <w:abstractNumId w:val="5"/>
  </w:num>
  <w:num w:numId="4" w16cid:durableId="1577131949">
    <w:abstractNumId w:val="7"/>
  </w:num>
  <w:num w:numId="5" w16cid:durableId="1608074383">
    <w:abstractNumId w:val="4"/>
  </w:num>
  <w:num w:numId="6" w16cid:durableId="1313946612">
    <w:abstractNumId w:val="0"/>
  </w:num>
  <w:num w:numId="7" w16cid:durableId="247232496">
    <w:abstractNumId w:val="1"/>
  </w:num>
  <w:num w:numId="8" w16cid:durableId="650521506">
    <w:abstractNumId w:val="9"/>
  </w:num>
  <w:num w:numId="9" w16cid:durableId="2109544165">
    <w:abstractNumId w:val="8"/>
  </w:num>
  <w:num w:numId="10" w16cid:durableId="644239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3F5E"/>
    <w:rsid w:val="00095A59"/>
    <w:rsid w:val="000A2134"/>
    <w:rsid w:val="000A2D36"/>
    <w:rsid w:val="000A6679"/>
    <w:rsid w:val="000A6F41"/>
    <w:rsid w:val="000B4EE5"/>
    <w:rsid w:val="000B74A1"/>
    <w:rsid w:val="000B757E"/>
    <w:rsid w:val="000C0837"/>
    <w:rsid w:val="000C0B04"/>
    <w:rsid w:val="000C3B7E"/>
    <w:rsid w:val="000D13B0"/>
    <w:rsid w:val="000D373E"/>
    <w:rsid w:val="000F6EA8"/>
    <w:rsid w:val="00101322"/>
    <w:rsid w:val="00101C01"/>
    <w:rsid w:val="001027A1"/>
    <w:rsid w:val="00103654"/>
    <w:rsid w:val="00115767"/>
    <w:rsid w:val="00121FFA"/>
    <w:rsid w:val="0012616A"/>
    <w:rsid w:val="00136984"/>
    <w:rsid w:val="001425F1"/>
    <w:rsid w:val="00142A9C"/>
    <w:rsid w:val="00150304"/>
    <w:rsid w:val="0015296D"/>
    <w:rsid w:val="00153D38"/>
    <w:rsid w:val="00162FCE"/>
    <w:rsid w:val="00163622"/>
    <w:rsid w:val="001645A2"/>
    <w:rsid w:val="00164F4E"/>
    <w:rsid w:val="00165685"/>
    <w:rsid w:val="00170D54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321A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243F2"/>
    <w:rsid w:val="002320EB"/>
    <w:rsid w:val="00234024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52E"/>
    <w:rsid w:val="00280EC9"/>
    <w:rsid w:val="00282BEE"/>
    <w:rsid w:val="002859CC"/>
    <w:rsid w:val="00291D08"/>
    <w:rsid w:val="00293482"/>
    <w:rsid w:val="002A3D7C"/>
    <w:rsid w:val="002A4C12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1677"/>
    <w:rsid w:val="00312559"/>
    <w:rsid w:val="003204B8"/>
    <w:rsid w:val="00326D7D"/>
    <w:rsid w:val="0033018A"/>
    <w:rsid w:val="00335A09"/>
    <w:rsid w:val="0033692F"/>
    <w:rsid w:val="00353718"/>
    <w:rsid w:val="00374F93"/>
    <w:rsid w:val="00377F1D"/>
    <w:rsid w:val="003922A6"/>
    <w:rsid w:val="00394901"/>
    <w:rsid w:val="00394B0A"/>
    <w:rsid w:val="003A04E7"/>
    <w:rsid w:val="003A1A1F"/>
    <w:rsid w:val="003A1C45"/>
    <w:rsid w:val="003A4991"/>
    <w:rsid w:val="003A6E1A"/>
    <w:rsid w:val="003B1D0B"/>
    <w:rsid w:val="003B2172"/>
    <w:rsid w:val="003D1BDE"/>
    <w:rsid w:val="003E746A"/>
    <w:rsid w:val="00401C12"/>
    <w:rsid w:val="004068EB"/>
    <w:rsid w:val="00421DBF"/>
    <w:rsid w:val="0042206A"/>
    <w:rsid w:val="0042465A"/>
    <w:rsid w:val="00435B36"/>
    <w:rsid w:val="00442B24"/>
    <w:rsid w:val="004430CD"/>
    <w:rsid w:val="004432D2"/>
    <w:rsid w:val="0044519B"/>
    <w:rsid w:val="00452F40"/>
    <w:rsid w:val="00457AB1"/>
    <w:rsid w:val="00457BC0"/>
    <w:rsid w:val="00461309"/>
    <w:rsid w:val="00462996"/>
    <w:rsid w:val="00464BCF"/>
    <w:rsid w:val="00474129"/>
    <w:rsid w:val="00477844"/>
    <w:rsid w:val="004847FF"/>
    <w:rsid w:val="004857E5"/>
    <w:rsid w:val="00495DBB"/>
    <w:rsid w:val="004B03BF"/>
    <w:rsid w:val="004B0965"/>
    <w:rsid w:val="004B4CAD"/>
    <w:rsid w:val="004B4FDC"/>
    <w:rsid w:val="004C0178"/>
    <w:rsid w:val="004C3D17"/>
    <w:rsid w:val="004C3DF1"/>
    <w:rsid w:val="004D2E36"/>
    <w:rsid w:val="004D36F7"/>
    <w:rsid w:val="004E018E"/>
    <w:rsid w:val="004E08E3"/>
    <w:rsid w:val="004E1D1A"/>
    <w:rsid w:val="004E4915"/>
    <w:rsid w:val="004F738A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41D"/>
    <w:rsid w:val="0054564B"/>
    <w:rsid w:val="00545A13"/>
    <w:rsid w:val="00546343"/>
    <w:rsid w:val="00546E3F"/>
    <w:rsid w:val="00555430"/>
    <w:rsid w:val="00557CD3"/>
    <w:rsid w:val="00560D3C"/>
    <w:rsid w:val="00564279"/>
    <w:rsid w:val="00565D90"/>
    <w:rsid w:val="005678C3"/>
    <w:rsid w:val="00567DE0"/>
    <w:rsid w:val="005735A5"/>
    <w:rsid w:val="005757CF"/>
    <w:rsid w:val="00577D56"/>
    <w:rsid w:val="00581FF9"/>
    <w:rsid w:val="0059797D"/>
    <w:rsid w:val="005A0AE1"/>
    <w:rsid w:val="005A4F17"/>
    <w:rsid w:val="005B3509"/>
    <w:rsid w:val="005C25A0"/>
    <w:rsid w:val="005C596D"/>
    <w:rsid w:val="005D230D"/>
    <w:rsid w:val="005E11DC"/>
    <w:rsid w:val="005E29CE"/>
    <w:rsid w:val="005E3241"/>
    <w:rsid w:val="005E7FB0"/>
    <w:rsid w:val="005F184C"/>
    <w:rsid w:val="00602F7D"/>
    <w:rsid w:val="00605952"/>
    <w:rsid w:val="00617F21"/>
    <w:rsid w:val="00620677"/>
    <w:rsid w:val="00624032"/>
    <w:rsid w:val="00626025"/>
    <w:rsid w:val="006311A1"/>
    <w:rsid w:val="00640538"/>
    <w:rsid w:val="00645A56"/>
    <w:rsid w:val="00647675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735"/>
    <w:rsid w:val="00676845"/>
    <w:rsid w:val="00680547"/>
    <w:rsid w:val="0068243C"/>
    <w:rsid w:val="0068446F"/>
    <w:rsid w:val="006851FF"/>
    <w:rsid w:val="00686DCE"/>
    <w:rsid w:val="00690EDE"/>
    <w:rsid w:val="006936D1"/>
    <w:rsid w:val="00696CAD"/>
    <w:rsid w:val="006A5E0B"/>
    <w:rsid w:val="006A7405"/>
    <w:rsid w:val="006B3D7D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6476"/>
    <w:rsid w:val="00751520"/>
    <w:rsid w:val="00766889"/>
    <w:rsid w:val="00766A0D"/>
    <w:rsid w:val="00767F8C"/>
    <w:rsid w:val="00780B67"/>
    <w:rsid w:val="00781D07"/>
    <w:rsid w:val="0079681D"/>
    <w:rsid w:val="007A62F8"/>
    <w:rsid w:val="007B1099"/>
    <w:rsid w:val="007B54A4"/>
    <w:rsid w:val="007C6CDF"/>
    <w:rsid w:val="007D0246"/>
    <w:rsid w:val="007F0162"/>
    <w:rsid w:val="007F5873"/>
    <w:rsid w:val="008126B7"/>
    <w:rsid w:val="00815F94"/>
    <w:rsid w:val="008224E2"/>
    <w:rsid w:val="00825DC9"/>
    <w:rsid w:val="0082676D"/>
    <w:rsid w:val="008324FC"/>
    <w:rsid w:val="008366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4354"/>
    <w:rsid w:val="008B265C"/>
    <w:rsid w:val="008C2F62"/>
    <w:rsid w:val="008C4B1F"/>
    <w:rsid w:val="008C75AD"/>
    <w:rsid w:val="008D020E"/>
    <w:rsid w:val="008E5067"/>
    <w:rsid w:val="008F036B"/>
    <w:rsid w:val="008F1ED1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A775C"/>
    <w:rsid w:val="009B101F"/>
    <w:rsid w:val="009B239B"/>
    <w:rsid w:val="009C4DA7"/>
    <w:rsid w:val="009C5642"/>
    <w:rsid w:val="009E13C3"/>
    <w:rsid w:val="009E32BB"/>
    <w:rsid w:val="009E6A30"/>
    <w:rsid w:val="009E753A"/>
    <w:rsid w:val="009F07D4"/>
    <w:rsid w:val="009F29EB"/>
    <w:rsid w:val="009F7A71"/>
    <w:rsid w:val="00A001A0"/>
    <w:rsid w:val="00A0261F"/>
    <w:rsid w:val="00A12C83"/>
    <w:rsid w:val="00A15F2F"/>
    <w:rsid w:val="00A17184"/>
    <w:rsid w:val="00A2557A"/>
    <w:rsid w:val="00A31AAC"/>
    <w:rsid w:val="00A32905"/>
    <w:rsid w:val="00A36C95"/>
    <w:rsid w:val="00A37DE3"/>
    <w:rsid w:val="00A40B00"/>
    <w:rsid w:val="00A44F21"/>
    <w:rsid w:val="00A4787C"/>
    <w:rsid w:val="00A51369"/>
    <w:rsid w:val="00A519D1"/>
    <w:rsid w:val="00A5303B"/>
    <w:rsid w:val="00A562AB"/>
    <w:rsid w:val="00A606C6"/>
    <w:rsid w:val="00A61835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E7BD7"/>
    <w:rsid w:val="00AF3016"/>
    <w:rsid w:val="00B0306A"/>
    <w:rsid w:val="00B03A45"/>
    <w:rsid w:val="00B22073"/>
    <w:rsid w:val="00B2236C"/>
    <w:rsid w:val="00B22FE6"/>
    <w:rsid w:val="00B3033D"/>
    <w:rsid w:val="00B334D9"/>
    <w:rsid w:val="00B37A91"/>
    <w:rsid w:val="00B5069A"/>
    <w:rsid w:val="00B53059"/>
    <w:rsid w:val="00B562D2"/>
    <w:rsid w:val="00B62087"/>
    <w:rsid w:val="00B62F41"/>
    <w:rsid w:val="00B63782"/>
    <w:rsid w:val="00B66599"/>
    <w:rsid w:val="00B760E1"/>
    <w:rsid w:val="00B82FFC"/>
    <w:rsid w:val="00B83AC0"/>
    <w:rsid w:val="00BA1AB3"/>
    <w:rsid w:val="00BA2C72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2B5F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2CE"/>
    <w:rsid w:val="00C34430"/>
    <w:rsid w:val="00C435C6"/>
    <w:rsid w:val="00C44240"/>
    <w:rsid w:val="00C55246"/>
    <w:rsid w:val="00C635B6"/>
    <w:rsid w:val="00C70DFC"/>
    <w:rsid w:val="00C82466"/>
    <w:rsid w:val="00C84097"/>
    <w:rsid w:val="00CA3547"/>
    <w:rsid w:val="00CA4B20"/>
    <w:rsid w:val="00CA7853"/>
    <w:rsid w:val="00CB429B"/>
    <w:rsid w:val="00CC2753"/>
    <w:rsid w:val="00CD093E"/>
    <w:rsid w:val="00CD1556"/>
    <w:rsid w:val="00CD16D8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5452"/>
    <w:rsid w:val="00D1283A"/>
    <w:rsid w:val="00D12970"/>
    <w:rsid w:val="00D17979"/>
    <w:rsid w:val="00D2075F"/>
    <w:rsid w:val="00D24CBE"/>
    <w:rsid w:val="00D27A79"/>
    <w:rsid w:val="00D31948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94A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108"/>
    <w:rsid w:val="00E66385"/>
    <w:rsid w:val="00E71C8D"/>
    <w:rsid w:val="00E72360"/>
    <w:rsid w:val="00E72A8E"/>
    <w:rsid w:val="00E9107D"/>
    <w:rsid w:val="00E94410"/>
    <w:rsid w:val="00E9533D"/>
    <w:rsid w:val="00E972A7"/>
    <w:rsid w:val="00EA2839"/>
    <w:rsid w:val="00EB3432"/>
    <w:rsid w:val="00EB3E91"/>
    <w:rsid w:val="00EB6E15"/>
    <w:rsid w:val="00EC6894"/>
    <w:rsid w:val="00ED6B12"/>
    <w:rsid w:val="00ED7400"/>
    <w:rsid w:val="00EF326D"/>
    <w:rsid w:val="00EF53FE"/>
    <w:rsid w:val="00F008ED"/>
    <w:rsid w:val="00F10A1D"/>
    <w:rsid w:val="00F1171E"/>
    <w:rsid w:val="00F13071"/>
    <w:rsid w:val="00F24512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2CE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3DBC"/>
    <w:rsid w:val="00FF09A0"/>
    <w:rsid w:val="00FF4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F841E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4647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jgastrohepto.org/volume-1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jgastrohepto.org/volume-1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</cp:revision>
  <dcterms:created xsi:type="dcterms:W3CDTF">2025-04-18T22:04:00Z</dcterms:created>
  <dcterms:modified xsi:type="dcterms:W3CDTF">2025-04-2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